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7E28" w:rsidRDefault="009533EB">
      <w:pPr>
        <w:pStyle w:val="Heading1"/>
      </w:pPr>
      <w:bookmarkStart w:id="0" w:name="module-2-exercise-1-the-dream-case"/>
      <w:bookmarkStart w:id="1" w:name="_GoBack"/>
      <w:bookmarkEnd w:id="0"/>
      <w:bookmarkEnd w:id="1"/>
      <w:r>
        <w:t>Module 2, Exercise 1: The Dream Case</w:t>
      </w:r>
    </w:p>
    <w:p w:rsidR="008D7E28" w:rsidRDefault="009533EB">
      <w:pPr>
        <w:pStyle w:val="FirstParagraph"/>
      </w:pPr>
      <w:r>
        <w:t>1 - Epigraphic Database Heidelberg</w:t>
      </w:r>
    </w:p>
    <w:p w:rsidR="008D7E28" w:rsidRDefault="009533EB">
      <w:pPr>
        <w:pStyle w:val="Compact"/>
        <w:numPr>
          <w:ilvl w:val="0"/>
          <w:numId w:val="3"/>
        </w:numPr>
      </w:pPr>
      <w:r>
        <w:t xml:space="preserve">I searched for 'artifex', the Latin word for </w:t>
      </w:r>
      <w:r>
        <w:rPr>
          <w:i/>
        </w:rPr>
        <w:t>artist</w:t>
      </w:r>
    </w:p>
    <w:p w:rsidR="008D7E28" w:rsidRDefault="009533EB">
      <w:pPr>
        <w:pStyle w:val="Compact"/>
        <w:numPr>
          <w:ilvl w:val="0"/>
          <w:numId w:val="3"/>
        </w:numPr>
      </w:pPr>
      <w:r>
        <w:t>There were only four results</w:t>
      </w:r>
    </w:p>
    <w:p w:rsidR="008D7E28" w:rsidRDefault="009533EB">
      <w:pPr>
        <w:pStyle w:val="Compact"/>
        <w:numPr>
          <w:ilvl w:val="0"/>
          <w:numId w:val="3"/>
        </w:numPr>
      </w:pPr>
      <w:r>
        <w:t>I downloaded them into excel on my laptop</w:t>
      </w:r>
    </w:p>
    <w:p w:rsidR="008D7E28" w:rsidRDefault="009533EB">
      <w:pPr>
        <w:pStyle w:val="Compact"/>
        <w:numPr>
          <w:ilvl w:val="0"/>
          <w:numId w:val="3"/>
        </w:numPr>
      </w:pPr>
      <w:r>
        <w:t>I found the data a little confusing, as none of it's in english and it's formatted weirdly on excel.</w:t>
      </w:r>
    </w:p>
    <w:p w:rsidR="008D7E28" w:rsidRDefault="009533EB">
      <w:pPr>
        <w:pStyle w:val="FirstParagraph"/>
      </w:pPr>
      <w:r>
        <w:t>Search url: http://edh-www.adw.uni-heidelberg.de/inschrift/suche?qs=artifex</w:t>
      </w:r>
    </w:p>
    <w:p w:rsidR="008D7E28" w:rsidRDefault="009533EB">
      <w:pPr>
        <w:pStyle w:val="BodyText"/>
      </w:pPr>
      <w:r>
        <w:t>2 - Commonwealth War Graves Commision, Find War Dead</w:t>
      </w:r>
    </w:p>
    <w:p w:rsidR="008D7E28" w:rsidRDefault="009533EB">
      <w:pPr>
        <w:pStyle w:val="Compact"/>
        <w:numPr>
          <w:ilvl w:val="0"/>
          <w:numId w:val="4"/>
        </w:numPr>
      </w:pPr>
      <w:r>
        <w:t>I searched for my surname,</w:t>
      </w:r>
      <w:r>
        <w:t xml:space="preserve"> Johnson.</w:t>
      </w:r>
    </w:p>
    <w:p w:rsidR="008D7E28" w:rsidRDefault="009533EB">
      <w:pPr>
        <w:pStyle w:val="Compact"/>
        <w:numPr>
          <w:ilvl w:val="0"/>
          <w:numId w:val="4"/>
        </w:numPr>
      </w:pPr>
      <w:r>
        <w:t>There were 355 pages of results for the entire commonwealth</w:t>
      </w:r>
    </w:p>
    <w:p w:rsidR="008D7E28" w:rsidRDefault="009533EB">
      <w:pPr>
        <w:pStyle w:val="Compact"/>
        <w:numPr>
          <w:ilvl w:val="0"/>
          <w:numId w:val="4"/>
        </w:numPr>
      </w:pPr>
      <w:r>
        <w:t>I downloaded the results to excel on my laptop</w:t>
      </w:r>
    </w:p>
    <w:p w:rsidR="008D7E28" w:rsidRDefault="009533EB">
      <w:pPr>
        <w:pStyle w:val="Compact"/>
        <w:numPr>
          <w:ilvl w:val="0"/>
          <w:numId w:val="4"/>
        </w:numPr>
      </w:pPr>
      <w:r>
        <w:t>The data is really nicely formatted for excel, and is very simple to read</w:t>
      </w:r>
    </w:p>
    <w:p w:rsidR="008D7E28" w:rsidRDefault="009533EB">
      <w:pPr>
        <w:pStyle w:val="Compact"/>
        <w:numPr>
          <w:ilvl w:val="0"/>
          <w:numId w:val="4"/>
        </w:numPr>
      </w:pPr>
      <w:r>
        <w:t>I then refined the search to see how many of them were Canadian</w:t>
      </w:r>
    </w:p>
    <w:p w:rsidR="008D7E28" w:rsidRDefault="009533EB">
      <w:pPr>
        <w:pStyle w:val="Compact"/>
        <w:numPr>
          <w:ilvl w:val="0"/>
          <w:numId w:val="4"/>
        </w:numPr>
      </w:pPr>
      <w:r>
        <w:t>T</w:t>
      </w:r>
      <w:r>
        <w:t>here were only 4 pages in comparison to the previous 355</w:t>
      </w:r>
    </w:p>
    <w:p w:rsidR="008D7E28" w:rsidRDefault="009533EB">
      <w:pPr>
        <w:pStyle w:val="Compact"/>
        <w:numPr>
          <w:ilvl w:val="0"/>
          <w:numId w:val="4"/>
        </w:numPr>
      </w:pPr>
      <w:r>
        <w:t>I downloaded the results to excel on my laptop as well</w:t>
      </w:r>
    </w:p>
    <w:p w:rsidR="008D7E28" w:rsidRDefault="009533EB">
      <w:pPr>
        <w:pStyle w:val="Compact"/>
        <w:numPr>
          <w:ilvl w:val="0"/>
          <w:numId w:val="4"/>
        </w:numPr>
      </w:pPr>
      <w:r>
        <w:t>I found the website to be easy to navigate and that it provides well structured data</w:t>
      </w:r>
    </w:p>
    <w:p w:rsidR="008D7E28" w:rsidRDefault="009533EB">
      <w:pPr>
        <w:pStyle w:val="FirstParagraph"/>
      </w:pPr>
      <w:r>
        <w:t>Search url: http://www.cwgc.org/find-war-dead.aspx?cpage=1</w:t>
      </w:r>
    </w:p>
    <w:sectPr w:rsidR="008D7E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3EB" w:rsidRDefault="009533EB">
      <w:pPr>
        <w:spacing w:after="0"/>
      </w:pPr>
      <w:r>
        <w:separator/>
      </w:r>
    </w:p>
  </w:endnote>
  <w:endnote w:type="continuationSeparator" w:id="0">
    <w:p w:rsidR="009533EB" w:rsidRDefault="009533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3EB" w:rsidRDefault="009533EB">
      <w:r>
        <w:separator/>
      </w:r>
    </w:p>
  </w:footnote>
  <w:footnote w:type="continuationSeparator" w:id="0">
    <w:p w:rsidR="009533EB" w:rsidRDefault="009533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DD46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9F7167"/>
    <w:multiLevelType w:val="multilevel"/>
    <w:tmpl w:val="5CB636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1E27AC"/>
    <w:multiLevelType w:val="multilevel"/>
    <w:tmpl w:val="22E03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7718B"/>
    <w:rsid w:val="00784D58"/>
    <w:rsid w:val="008D6863"/>
    <w:rsid w:val="008D7E28"/>
    <w:rsid w:val="009533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389BF1-9288-45FD-8C1F-12F50F92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</dc:creator>
  <cp:lastModifiedBy>Rachel</cp:lastModifiedBy>
  <cp:revision>2</cp:revision>
  <dcterms:created xsi:type="dcterms:W3CDTF">2017-07-21T02:58:00Z</dcterms:created>
  <dcterms:modified xsi:type="dcterms:W3CDTF">2017-07-21T02:58:00Z</dcterms:modified>
</cp:coreProperties>
</file>